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A138AB" w14:textId="77777777" w:rsidR="00846E4A" w:rsidRPr="001908FB" w:rsidRDefault="001908FB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0" w:name="_GoBack"/>
      <w:bookmarkEnd w:id="0"/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Коначна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л</w:t>
      </w:r>
      <w:r w:rsidR="00846E4A" w:rsidRPr="00846E4A">
        <w:rPr>
          <w:rFonts w:ascii="Times New Roman" w:eastAsia="Times New Roman" w:hAnsi="Times New Roman" w:cs="Times New Roman"/>
          <w:b/>
          <w:sz w:val="28"/>
          <w:szCs w:val="28"/>
        </w:rPr>
        <w:t>иста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846E4A"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</w:t>
      </w:r>
      <w:proofErr w:type="spellEnd"/>
      <w:r w:rsidR="00846E4A" w:rsidRPr="00846E4A">
        <w:rPr>
          <w:rFonts w:ascii="Times New Roman" w:eastAsia="Times New Roman" w:hAnsi="Times New Roman" w:cs="Times New Roman"/>
          <w:b/>
          <w:sz w:val="28"/>
          <w:szCs w:val="28"/>
        </w:rPr>
        <w:t>/</w:t>
      </w:r>
      <w:proofErr w:type="spellStart"/>
      <w:r w:rsidR="00846E4A"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их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846E4A"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846E4A"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846E4A"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846E4A"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846E4A"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846E4A"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846E4A"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846E4A"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846E4A"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>Града Прокупља</w:t>
      </w:r>
    </w:p>
    <w:p w14:paraId="5B07B676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14:paraId="51EFAB80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14:paraId="72933725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r w:rsidRPr="00846E4A">
        <w:rPr>
          <w:rFonts w:ascii="Times New Roman" w:hAnsi="Times New Roman" w:cs="Times New Roman"/>
        </w:rPr>
        <w:t>Листа</w:t>
      </w:r>
      <w:proofErr w:type="spellEnd"/>
      <w:r w:rsidR="001908FB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и</w:t>
      </w:r>
      <w:proofErr w:type="spellEnd"/>
      <w:r w:rsidRPr="00846E4A">
        <w:rPr>
          <w:rFonts w:ascii="Times New Roman" w:hAnsi="Times New Roman" w:cs="Times New Roman"/>
        </w:rPr>
        <w:t>/</w:t>
      </w:r>
      <w:proofErr w:type="spellStart"/>
      <w:r w:rsidRPr="00846E4A">
        <w:rPr>
          <w:rFonts w:ascii="Times New Roman" w:hAnsi="Times New Roman" w:cs="Times New Roman"/>
        </w:rPr>
        <w:t>привредних</w:t>
      </w:r>
      <w:proofErr w:type="spellEnd"/>
      <w:r w:rsidR="001908FB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убјеката</w:t>
      </w:r>
      <w:proofErr w:type="spellEnd"/>
      <w:r w:rsidR="001908FB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="001908FB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г</w:t>
      </w:r>
      <w:proofErr w:type="spellEnd"/>
      <w:r w:rsidR="001908FB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рађани</w:t>
      </w:r>
      <w:proofErr w:type="spellEnd"/>
      <w:r w:rsidR="001908FB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бирају</w:t>
      </w:r>
      <w:proofErr w:type="spellEnd"/>
      <w:r w:rsidR="001908FB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дну</w:t>
      </w:r>
      <w:proofErr w:type="spellEnd"/>
      <w:r w:rsidR="001908FB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у</w:t>
      </w:r>
      <w:proofErr w:type="spellEnd"/>
      <w:r w:rsidR="001908FB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д</w:t>
      </w:r>
      <w:proofErr w:type="spellEnd"/>
      <w:r w:rsidR="001908FB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="001908FB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морају</w:t>
      </w:r>
      <w:proofErr w:type="spellEnd"/>
      <w:r w:rsidR="001908FB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да</w:t>
      </w:r>
      <w:proofErr w:type="spellEnd"/>
      <w:r w:rsidR="001908FB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баве</w:t>
      </w:r>
      <w:proofErr w:type="spellEnd"/>
      <w:r w:rsidR="001908FB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едрачун</w:t>
      </w:r>
      <w:proofErr w:type="spellEnd"/>
      <w:r w:rsidR="001908FB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="001908FB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ценом</w:t>
      </w:r>
      <w:proofErr w:type="spellEnd"/>
      <w:r w:rsidRPr="00846E4A">
        <w:rPr>
          <w:rFonts w:ascii="Times New Roman" w:hAnsi="Times New Roman" w:cs="Times New Roman"/>
        </w:rPr>
        <w:t xml:space="preserve"> и </w:t>
      </w:r>
      <w:proofErr w:type="spellStart"/>
      <w:r w:rsidRPr="00846E4A">
        <w:rPr>
          <w:rFonts w:ascii="Times New Roman" w:hAnsi="Times New Roman" w:cs="Times New Roman"/>
        </w:rPr>
        <w:t>количином</w:t>
      </w:r>
      <w:proofErr w:type="spellEnd"/>
      <w:r w:rsidR="001908FB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преме</w:t>
      </w:r>
      <w:proofErr w:type="spellEnd"/>
      <w:r w:rsidRPr="00846E4A">
        <w:rPr>
          <w:rFonts w:ascii="Times New Roman" w:hAnsi="Times New Roman" w:cs="Times New Roman"/>
        </w:rPr>
        <w:t xml:space="preserve"> и</w:t>
      </w:r>
      <w:r w:rsidR="001908FB">
        <w:rPr>
          <w:rFonts w:ascii="Times New Roman" w:hAnsi="Times New Roman" w:cs="Times New Roman"/>
        </w:rPr>
        <w:t xml:space="preserve"> </w:t>
      </w:r>
      <w:proofErr w:type="spellStart"/>
      <w:r w:rsidR="001908FB">
        <w:rPr>
          <w:rFonts w:ascii="Times New Roman" w:hAnsi="Times New Roman" w:cs="Times New Roman"/>
        </w:rPr>
        <w:t>уградњом</w:t>
      </w:r>
      <w:proofErr w:type="spellEnd"/>
      <w:r w:rsidR="00912F65">
        <w:rPr>
          <w:rFonts w:ascii="Times New Roman" w:hAnsi="Times New Roman" w:cs="Times New Roman"/>
        </w:rPr>
        <w:t xml:space="preserve">. </w:t>
      </w:r>
      <w:r w:rsidR="00912F65">
        <w:rPr>
          <w:rFonts w:ascii="Times New Roman" w:hAnsi="Times New Roman" w:cs="Times New Roman"/>
          <w:lang w:val="sr-Cyrl-CS"/>
        </w:rPr>
        <w:t>П</w:t>
      </w:r>
      <w:proofErr w:type="spellStart"/>
      <w:r w:rsidRPr="00846E4A">
        <w:rPr>
          <w:rFonts w:ascii="Times New Roman" w:hAnsi="Times New Roman" w:cs="Times New Roman"/>
        </w:rPr>
        <w:t>редрач</w:t>
      </w:r>
      <w:r w:rsidR="001908FB">
        <w:rPr>
          <w:rFonts w:ascii="Times New Roman" w:hAnsi="Times New Roman" w:cs="Times New Roman"/>
        </w:rPr>
        <w:t>ун</w:t>
      </w:r>
      <w:proofErr w:type="spellEnd"/>
      <w:r w:rsidR="001908FB">
        <w:rPr>
          <w:rFonts w:ascii="Times New Roman" w:hAnsi="Times New Roman" w:cs="Times New Roman"/>
        </w:rPr>
        <w:t xml:space="preserve">  </w:t>
      </w:r>
      <w:proofErr w:type="spellStart"/>
      <w:r w:rsidRPr="00846E4A">
        <w:rPr>
          <w:rFonts w:ascii="Times New Roman" w:hAnsi="Times New Roman" w:cs="Times New Roman"/>
        </w:rPr>
        <w:t>је</w:t>
      </w:r>
      <w:proofErr w:type="spellEnd"/>
      <w:r w:rsidR="001908FB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бавезно</w:t>
      </w:r>
      <w:proofErr w:type="spellEnd"/>
      <w:r w:rsidR="001908FB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однети</w:t>
      </w:r>
      <w:proofErr w:type="spellEnd"/>
      <w:r w:rsidR="001908FB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уз</w:t>
      </w:r>
      <w:proofErr w:type="spellEnd"/>
      <w:r w:rsidR="001908FB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јаву</w:t>
      </w:r>
      <w:proofErr w:type="spellEnd"/>
      <w:r w:rsidRPr="00846E4A">
        <w:rPr>
          <w:rFonts w:ascii="Times New Roman" w:hAnsi="Times New Roman" w:cs="Times New Roman"/>
        </w:rPr>
        <w:t>.</w:t>
      </w:r>
    </w:p>
    <w:p w14:paraId="14B78AFE" w14:textId="77777777"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442" w:type="dxa"/>
        <w:tblInd w:w="-188" w:type="dxa"/>
        <w:tblCellMar>
          <w:top w:w="16" w:type="dxa"/>
          <w:left w:w="34" w:type="dxa"/>
          <w:right w:w="29" w:type="dxa"/>
        </w:tblCellMar>
        <w:tblLook w:val="04A0" w:firstRow="1" w:lastRow="0" w:firstColumn="1" w:lastColumn="0" w:noHBand="0" w:noVBand="1"/>
      </w:tblPr>
      <w:tblGrid>
        <w:gridCol w:w="666"/>
        <w:gridCol w:w="3187"/>
        <w:gridCol w:w="2820"/>
        <w:gridCol w:w="3416"/>
        <w:gridCol w:w="1618"/>
        <w:gridCol w:w="1077"/>
        <w:gridCol w:w="1658"/>
      </w:tblGrid>
      <w:tr w:rsidR="001908FB" w:rsidRPr="00846E4A" w14:paraId="02835A7A" w14:textId="77777777" w:rsidTr="00F11574">
        <w:trPr>
          <w:trHeight w:val="600"/>
        </w:trPr>
        <w:tc>
          <w:tcPr>
            <w:tcW w:w="14442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14:paraId="605BF230" w14:textId="77777777" w:rsidR="001908FB" w:rsidRPr="00846E4A" w:rsidRDefault="001908FB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>
              <w:rPr>
                <w:rFonts w:ascii="Times New Roman" w:hAnsi="Times New Roman" w:cs="Times New Roman"/>
                <w:b/>
                <w:lang w:val="sr-Cyrl-CS"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Јавног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конкурса</w:t>
            </w:r>
            <w:proofErr w:type="spellEnd"/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с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>:</w:t>
            </w:r>
          </w:p>
          <w:p w14:paraId="4266F2F4" w14:textId="77777777" w:rsidR="001908FB" w:rsidRPr="00846E4A" w:rsidRDefault="001908FB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7D058A" w:rsidRPr="00846E4A" w14:paraId="6E7D8E36" w14:textId="77777777" w:rsidTr="006C16BE">
        <w:trPr>
          <w:trHeight w:val="610"/>
        </w:trPr>
        <w:tc>
          <w:tcPr>
            <w:tcW w:w="6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432BA03" w14:textId="77777777" w:rsidR="001908FB" w:rsidRPr="00846E4A" w:rsidRDefault="001908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916C7B5" w14:textId="77777777" w:rsidR="001908FB" w:rsidRPr="00846E4A" w:rsidRDefault="001908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2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F82137" w14:textId="77777777" w:rsidR="001908FB" w:rsidRPr="0045755A" w:rsidRDefault="001908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34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F1F2DF5" w14:textId="77777777" w:rsidR="001908FB" w:rsidRPr="0045755A" w:rsidRDefault="001908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1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A32F29D" w14:textId="77777777" w:rsidR="001908FB" w:rsidRPr="0045755A" w:rsidRDefault="001908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922603" w14:textId="77777777" w:rsidR="001908FB" w:rsidRDefault="001908FB" w:rsidP="001908FB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Број бодова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C904AE" w14:textId="248ADA8C" w:rsidR="001908FB" w:rsidRPr="000365A8" w:rsidRDefault="001908FB" w:rsidP="001908FB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br/>
            </w:r>
            <w:r w:rsidR="000365A8">
              <w:rPr>
                <w:rFonts w:ascii="Times New Roman" w:eastAsia="Times New Roman" w:hAnsi="Times New Roman" w:cs="Times New Roman"/>
                <w:b/>
                <w:sz w:val="19"/>
                <w:lang w:val="sr-Cyrl-RS"/>
              </w:rPr>
              <w:t>ЦЕНА са ПДВ-ом</w:t>
            </w:r>
          </w:p>
          <w:p w14:paraId="7EC5348A" w14:textId="77777777" w:rsidR="001908FB" w:rsidRDefault="001908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6C16BE" w:rsidRPr="00846E4A" w14:paraId="74C36C85" w14:textId="77777777" w:rsidTr="006C16BE">
        <w:trPr>
          <w:trHeight w:val="242"/>
        </w:trPr>
        <w:tc>
          <w:tcPr>
            <w:tcW w:w="6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C5A606" w14:textId="77777777" w:rsidR="006C16BE" w:rsidRPr="00846E4A" w:rsidRDefault="006C16BE" w:rsidP="006C16BE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7F307C" w14:textId="77777777" w:rsidR="006C16BE" w:rsidRPr="00F11574" w:rsidRDefault="006C16BE" w:rsidP="006C16BE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Телефон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Инжењеринг</w:t>
            </w:r>
            <w:proofErr w:type="spellEnd"/>
            <w:r>
              <w:rPr>
                <w:rFonts w:ascii="Times New Roman" w:hAnsi="Times New Roman" w:cs="Times New Roman"/>
              </w:rPr>
              <w:t xml:space="preserve"> Д.О.О</w:t>
            </w:r>
          </w:p>
        </w:tc>
        <w:tc>
          <w:tcPr>
            <w:tcW w:w="2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73EC01" w14:textId="77777777" w:rsidR="006C16BE" w:rsidRPr="00F11574" w:rsidRDefault="006C16BE" w:rsidP="006C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гриновачки пут 22деобр.52</w:t>
            </w:r>
            <w:r>
              <w:rPr>
                <w:rFonts w:ascii="Times New Roman" w:hAnsi="Times New Roman" w:cs="Times New Roman"/>
              </w:rPr>
              <w:br/>
              <w:t>Земун - 11283</w:t>
            </w:r>
          </w:p>
        </w:tc>
        <w:tc>
          <w:tcPr>
            <w:tcW w:w="34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3185A7" w14:textId="77777777" w:rsidR="006C16BE" w:rsidRPr="007D058A" w:rsidRDefault="006C16BE" w:rsidP="006C16BE">
            <w:pPr>
              <w:jc w:val="center"/>
              <w:rPr>
                <w:rFonts w:ascii="Times New Roman" w:hAnsi="Times New Roman" w:cs="Times New Roman"/>
                <w:color w:val="0070C0"/>
              </w:rPr>
            </w:pPr>
            <w:r w:rsidRPr="007D058A">
              <w:rPr>
                <w:b/>
                <w:color w:val="0070C0"/>
                <w:sz w:val="24"/>
                <w:u w:val="thick"/>
              </w:rPr>
              <w:t>office@telefon-inzenering.co.rs</w:t>
            </w:r>
          </w:p>
        </w:tc>
        <w:tc>
          <w:tcPr>
            <w:tcW w:w="1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E146B7" w14:textId="77777777" w:rsidR="006C16BE" w:rsidRPr="00F11574" w:rsidRDefault="006C16BE" w:rsidP="006C16B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/316-9599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62954C" w14:textId="77777777" w:rsidR="006C16BE" w:rsidRPr="00F11574" w:rsidRDefault="006C16BE" w:rsidP="006C16B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3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554A63" w14:textId="77777777" w:rsidR="006C16BE" w:rsidRDefault="006C16BE" w:rsidP="006C16B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Опрема и кровна уградња за соларну електрану 6</w:t>
            </w:r>
            <w:r>
              <w:rPr>
                <w:rFonts w:ascii="Times New Roman" w:hAnsi="Times New Roman" w:cs="Times New Roman"/>
              </w:rPr>
              <w:t>kw</w:t>
            </w:r>
            <w:r>
              <w:rPr>
                <w:rFonts w:ascii="Times New Roman" w:hAnsi="Times New Roman" w:cs="Times New Roman"/>
                <w:lang w:val="sr-Cyrl-RS"/>
              </w:rPr>
              <w:t>:</w:t>
            </w:r>
          </w:p>
          <w:p w14:paraId="3E4E6FC5" w14:textId="71A55FB3" w:rsidR="006C16BE" w:rsidRDefault="006C16BE" w:rsidP="006C16B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904.683,00 динара.</w:t>
            </w:r>
          </w:p>
          <w:p w14:paraId="6222B64D" w14:textId="77777777" w:rsidR="006C16BE" w:rsidRDefault="006C16BE" w:rsidP="006C16B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Набавка и уградња двосмерног уређаја за мерење предате и поримљене електричне енергије: 52.710,000 динара.</w:t>
            </w:r>
          </w:p>
          <w:p w14:paraId="4A067500" w14:textId="68B88ABA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sr-Cyrl-RS"/>
              </w:rPr>
              <w:t>Израда предмера и предрачуна: 69.030,00 динара</w:t>
            </w:r>
          </w:p>
        </w:tc>
      </w:tr>
      <w:tr w:rsidR="006C16BE" w:rsidRPr="00846E4A" w14:paraId="3B18A63C" w14:textId="77777777" w:rsidTr="006C16BE">
        <w:trPr>
          <w:trHeight w:val="242"/>
        </w:trPr>
        <w:tc>
          <w:tcPr>
            <w:tcW w:w="6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271D43" w14:textId="77777777" w:rsidR="006C16BE" w:rsidRPr="00846E4A" w:rsidRDefault="006C16BE" w:rsidP="006C16BE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lastRenderedPageBreak/>
              <w:t>2</w:t>
            </w:r>
          </w:p>
        </w:tc>
        <w:tc>
          <w:tcPr>
            <w:tcW w:w="3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9A3907" w14:textId="77777777" w:rsidR="006C16BE" w:rsidRPr="007D058A" w:rsidRDefault="006C16BE" w:rsidP="006C16BE">
            <w:pPr>
              <w:pStyle w:val="Default"/>
              <w:rPr>
                <w:sz w:val="22"/>
                <w:szCs w:val="22"/>
              </w:rPr>
            </w:pPr>
            <w:r w:rsidRPr="007D058A">
              <w:rPr>
                <w:sz w:val="22"/>
                <w:szCs w:val="22"/>
              </w:rPr>
              <w:t>„Energy net  services doo Novi Sad“</w:t>
            </w:r>
          </w:p>
        </w:tc>
        <w:tc>
          <w:tcPr>
            <w:tcW w:w="2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8AA965" w14:textId="77777777" w:rsidR="006C16BE" w:rsidRPr="007D058A" w:rsidRDefault="006C16BE" w:rsidP="006C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Темеринска бр.111</w:t>
            </w:r>
            <w:r>
              <w:rPr>
                <w:rFonts w:ascii="Times New Roman" w:hAnsi="Times New Roman" w:cs="Times New Roman"/>
              </w:rPr>
              <w:br/>
              <w:t>21000 Нови Сад</w:t>
            </w:r>
          </w:p>
        </w:tc>
        <w:tc>
          <w:tcPr>
            <w:tcW w:w="34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915816" w14:textId="77777777" w:rsidR="006C16BE" w:rsidRPr="007D058A" w:rsidRDefault="00D37D91" w:rsidP="006C16BE">
            <w:pPr>
              <w:jc w:val="center"/>
              <w:rPr>
                <w:rFonts w:ascii="Times New Roman" w:hAnsi="Times New Roman" w:cs="Times New Roman"/>
                <w:color w:val="0070C0"/>
              </w:rPr>
            </w:pPr>
            <w:hyperlink r:id="rId5" w:history="1">
              <w:r w:rsidR="006C16BE" w:rsidRPr="007D058A">
                <w:rPr>
                  <w:rStyle w:val="Hyperlink"/>
                  <w:rFonts w:ascii="Times New Roman" w:hAnsi="Times New Roman" w:cs="Times New Roman"/>
                  <w:b/>
                  <w:color w:val="0070C0"/>
                </w:rPr>
                <w:t>servis@energynet.rs</w:t>
              </w:r>
            </w:hyperlink>
          </w:p>
        </w:tc>
        <w:tc>
          <w:tcPr>
            <w:tcW w:w="1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ED4061" w14:textId="77777777" w:rsidR="006C16BE" w:rsidRPr="007D058A" w:rsidRDefault="006C16BE" w:rsidP="006C16BE">
            <w:pPr>
              <w:jc w:val="center"/>
              <w:rPr>
                <w:rFonts w:ascii="Times New Roman" w:hAnsi="Times New Roman" w:cs="Times New Roman"/>
              </w:rPr>
            </w:pPr>
            <w:r w:rsidRPr="007D058A">
              <w:rPr>
                <w:rFonts w:ascii="Times New Roman" w:hAnsi="Times New Roman" w:cs="Times New Roman"/>
              </w:rPr>
              <w:t>021/6861000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CB6A6E" w14:textId="77777777" w:rsidR="006C16BE" w:rsidRPr="007D058A" w:rsidRDefault="006C16BE" w:rsidP="006C16B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11556A" w14:textId="77777777" w:rsidR="006C16BE" w:rsidRDefault="006C16BE" w:rsidP="006C16B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Опрема и кровна уградња за соларну електрану 6</w:t>
            </w:r>
            <w:r>
              <w:rPr>
                <w:rFonts w:ascii="Times New Roman" w:hAnsi="Times New Roman" w:cs="Times New Roman"/>
              </w:rPr>
              <w:t>kw</w:t>
            </w:r>
            <w:r>
              <w:rPr>
                <w:rFonts w:ascii="Times New Roman" w:hAnsi="Times New Roman" w:cs="Times New Roman"/>
                <w:lang w:val="sr-Cyrl-RS"/>
              </w:rPr>
              <w:t>:</w:t>
            </w:r>
          </w:p>
          <w:p w14:paraId="21713FB5" w14:textId="1313BB9E" w:rsidR="006C16BE" w:rsidRDefault="006C16BE" w:rsidP="006C16B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817.000,00 динара.</w:t>
            </w:r>
          </w:p>
          <w:p w14:paraId="7FC2346C" w14:textId="166E5809" w:rsidR="006C16BE" w:rsidRDefault="006C16BE" w:rsidP="006C16B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Набавка и уградња двосмерног уређаја за мерење предате и поримљене електричне енергије: 60.000,000 динара.</w:t>
            </w:r>
          </w:p>
          <w:p w14:paraId="54BEE9B5" w14:textId="1EBDC7C4" w:rsidR="006C16BE" w:rsidRPr="006C16BE" w:rsidRDefault="006C16BE" w:rsidP="006C16B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Израда предмера и предрачуна: 23.000,00 динара</w:t>
            </w:r>
          </w:p>
        </w:tc>
      </w:tr>
      <w:tr w:rsidR="006C16BE" w:rsidRPr="00846E4A" w14:paraId="1E325166" w14:textId="77777777" w:rsidTr="006C16BE">
        <w:trPr>
          <w:trHeight w:val="243"/>
        </w:trPr>
        <w:tc>
          <w:tcPr>
            <w:tcW w:w="6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AE31B3" w14:textId="77777777" w:rsidR="006C16BE" w:rsidRPr="00846E4A" w:rsidRDefault="006C16BE" w:rsidP="006C16BE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B57B11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  <w:r w:rsidRPr="007D058A">
              <w:t>„</w:t>
            </w:r>
            <w:r>
              <w:rPr>
                <w:rFonts w:ascii="Times New Roman" w:hAnsi="Times New Roman" w:cs="Times New Roman"/>
              </w:rPr>
              <w:t xml:space="preserve">WIREN D.O.O </w:t>
            </w:r>
            <w:proofErr w:type="spellStart"/>
            <w:r>
              <w:rPr>
                <w:rFonts w:ascii="Times New Roman" w:hAnsi="Times New Roman" w:cs="Times New Roman"/>
              </w:rPr>
              <w:t>Kladovo</w:t>
            </w:r>
            <w:proofErr w:type="spellEnd"/>
            <w:r w:rsidRPr="007D058A">
              <w:t>“</w:t>
            </w:r>
          </w:p>
        </w:tc>
        <w:tc>
          <w:tcPr>
            <w:tcW w:w="2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3F0940" w14:textId="77777777" w:rsidR="006C16BE" w:rsidRPr="0067167A" w:rsidRDefault="006C16BE" w:rsidP="006C16B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Обилићева бр. 14-16</w:t>
            </w:r>
            <w:r>
              <w:rPr>
                <w:rFonts w:ascii="Times New Roman" w:hAnsi="Times New Roman" w:cs="Times New Roman"/>
              </w:rPr>
              <w:br/>
              <w:t>19320 Кладово</w:t>
            </w:r>
          </w:p>
        </w:tc>
        <w:tc>
          <w:tcPr>
            <w:tcW w:w="34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52C06E" w14:textId="77777777" w:rsidR="006C16BE" w:rsidRPr="0067167A" w:rsidRDefault="006C16BE" w:rsidP="006C16BE">
            <w:pPr>
              <w:jc w:val="center"/>
              <w:rPr>
                <w:rFonts w:ascii="Times New Roman" w:hAnsi="Times New Roman" w:cs="Times New Roman"/>
                <w:color w:val="0070C0"/>
              </w:rPr>
            </w:pPr>
            <w:r w:rsidRPr="0067167A">
              <w:rPr>
                <w:b/>
                <w:color w:val="0070C0"/>
                <w:sz w:val="24"/>
                <w:u w:val="thick"/>
              </w:rPr>
              <w:t>office@wiren.rs</w:t>
            </w:r>
          </w:p>
        </w:tc>
        <w:tc>
          <w:tcPr>
            <w:tcW w:w="1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AD102E" w14:textId="15EA18CF" w:rsidR="006C16BE" w:rsidRPr="00846E4A" w:rsidRDefault="006C16BE" w:rsidP="006C16B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</w:rPr>
              <w:t>06</w:t>
            </w:r>
            <w:r>
              <w:rPr>
                <w:sz w:val="24"/>
                <w:lang w:val="sr-Cyrl-RS"/>
              </w:rPr>
              <w:t>2</w:t>
            </w:r>
            <w:r>
              <w:rPr>
                <w:sz w:val="24"/>
              </w:rPr>
              <w:t>/</w:t>
            </w:r>
            <w:r>
              <w:rPr>
                <w:sz w:val="24"/>
                <w:lang w:val="sr-Cyrl-RS"/>
              </w:rPr>
              <w:t>611779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5294D9" w14:textId="77777777" w:rsidR="006C16BE" w:rsidRPr="007D058A" w:rsidRDefault="006C16BE" w:rsidP="006C16B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DF3FA8" w14:textId="77777777" w:rsidR="006C16BE" w:rsidRDefault="006C16BE" w:rsidP="006C16B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Опрема и кровна уградња за соларну електрану 6</w:t>
            </w:r>
            <w:r>
              <w:rPr>
                <w:rFonts w:ascii="Times New Roman" w:hAnsi="Times New Roman" w:cs="Times New Roman"/>
              </w:rPr>
              <w:t>kw</w:t>
            </w:r>
            <w:r>
              <w:rPr>
                <w:rFonts w:ascii="Times New Roman" w:hAnsi="Times New Roman" w:cs="Times New Roman"/>
                <w:lang w:val="sr-Cyrl-RS"/>
              </w:rPr>
              <w:t>:</w:t>
            </w:r>
          </w:p>
          <w:p w14:paraId="15E6C8DD" w14:textId="6F06CC79" w:rsidR="006C16BE" w:rsidRDefault="006C16BE" w:rsidP="006C16B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1.021.200,00 динара.</w:t>
            </w:r>
          </w:p>
          <w:p w14:paraId="58AA4DA1" w14:textId="77777777" w:rsidR="006C16BE" w:rsidRDefault="006C16BE" w:rsidP="006C16B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 xml:space="preserve">Набавка и уградња двосмерног уређаја за мерење предате и поримљене електричне енергије: 45.000,000 </w:t>
            </w:r>
            <w:r>
              <w:rPr>
                <w:rFonts w:ascii="Times New Roman" w:hAnsi="Times New Roman" w:cs="Times New Roman"/>
                <w:lang w:val="sr-Cyrl-RS"/>
              </w:rPr>
              <w:lastRenderedPageBreak/>
              <w:t xml:space="preserve">динара. </w:t>
            </w:r>
          </w:p>
          <w:p w14:paraId="5824FE08" w14:textId="5D8025D0" w:rsidR="006C16BE" w:rsidRPr="000365A8" w:rsidRDefault="006C16BE" w:rsidP="006C16B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Израда предмера и предрачуна: 12.000,00 динара</w:t>
            </w:r>
          </w:p>
        </w:tc>
      </w:tr>
      <w:tr w:rsidR="006C16BE" w:rsidRPr="00846E4A" w14:paraId="6CBF276B" w14:textId="77777777" w:rsidTr="006C16BE">
        <w:trPr>
          <w:trHeight w:val="242"/>
        </w:trPr>
        <w:tc>
          <w:tcPr>
            <w:tcW w:w="6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6988DB" w14:textId="77777777" w:rsidR="006C16BE" w:rsidRPr="00846E4A" w:rsidRDefault="006C16BE" w:rsidP="006C16BE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lastRenderedPageBreak/>
              <w:t>4</w:t>
            </w:r>
          </w:p>
        </w:tc>
        <w:tc>
          <w:tcPr>
            <w:tcW w:w="3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B3E205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F2B6F5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618004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78D6F8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DBC6CD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669718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</w:tr>
      <w:tr w:rsidR="006C16BE" w:rsidRPr="00846E4A" w14:paraId="59BA6B9C" w14:textId="77777777" w:rsidTr="006C16BE">
        <w:trPr>
          <w:trHeight w:val="242"/>
        </w:trPr>
        <w:tc>
          <w:tcPr>
            <w:tcW w:w="6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581A72" w14:textId="77777777" w:rsidR="006C16BE" w:rsidRPr="00846E4A" w:rsidRDefault="006C16BE" w:rsidP="006C16BE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5</w:t>
            </w:r>
          </w:p>
        </w:tc>
        <w:tc>
          <w:tcPr>
            <w:tcW w:w="3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FB7AE1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A5E021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943C64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DD791C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7BE42A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ED0A8D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</w:tr>
      <w:tr w:rsidR="006C16BE" w:rsidRPr="00846E4A" w14:paraId="0BFC98EC" w14:textId="77777777" w:rsidTr="006C16BE">
        <w:trPr>
          <w:trHeight w:val="242"/>
        </w:trPr>
        <w:tc>
          <w:tcPr>
            <w:tcW w:w="6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BF15D6" w14:textId="77777777" w:rsidR="006C16BE" w:rsidRPr="00846E4A" w:rsidRDefault="006C16BE" w:rsidP="006C16BE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6</w:t>
            </w:r>
          </w:p>
        </w:tc>
        <w:tc>
          <w:tcPr>
            <w:tcW w:w="3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B5AE99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F80717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34B93A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B29E91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79F8DF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4D2E78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</w:tr>
      <w:tr w:rsidR="006C16BE" w:rsidRPr="00846E4A" w14:paraId="6873CB1E" w14:textId="77777777" w:rsidTr="006C16BE">
        <w:trPr>
          <w:trHeight w:val="242"/>
        </w:trPr>
        <w:tc>
          <w:tcPr>
            <w:tcW w:w="6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835BB7" w14:textId="77777777" w:rsidR="006C16BE" w:rsidRPr="00846E4A" w:rsidRDefault="006C16BE" w:rsidP="006C16BE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7</w:t>
            </w:r>
          </w:p>
        </w:tc>
        <w:tc>
          <w:tcPr>
            <w:tcW w:w="3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626E58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301157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161BAF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30E3B0" w14:textId="77777777" w:rsidR="006C16BE" w:rsidRPr="00846E4A" w:rsidRDefault="006C16BE" w:rsidP="006C16BE">
            <w:pPr>
              <w:ind w:left="14"/>
              <w:rPr>
                <w:rFonts w:ascii="Times New Roman" w:hAnsi="Times New Roman" w:cs="Times New Roman"/>
              </w:rPr>
            </w:pP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9BABFB" w14:textId="77777777" w:rsidR="006C16BE" w:rsidRPr="00846E4A" w:rsidRDefault="006C16BE" w:rsidP="006C16BE">
            <w:pPr>
              <w:ind w:left="14"/>
              <w:rPr>
                <w:rFonts w:ascii="Times New Roman" w:hAnsi="Times New Roman" w:cs="Times New Roman"/>
              </w:rPr>
            </w:pP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219C3F" w14:textId="77777777" w:rsidR="006C16BE" w:rsidRPr="00846E4A" w:rsidRDefault="006C16BE" w:rsidP="006C16BE">
            <w:pPr>
              <w:ind w:left="14"/>
              <w:rPr>
                <w:rFonts w:ascii="Times New Roman" w:hAnsi="Times New Roman" w:cs="Times New Roman"/>
              </w:rPr>
            </w:pPr>
          </w:p>
        </w:tc>
      </w:tr>
      <w:tr w:rsidR="006C16BE" w:rsidRPr="00846E4A" w14:paraId="6DDF1FCD" w14:textId="77777777" w:rsidTr="006C16BE">
        <w:trPr>
          <w:trHeight w:val="242"/>
        </w:trPr>
        <w:tc>
          <w:tcPr>
            <w:tcW w:w="6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441A83" w14:textId="77777777" w:rsidR="006C16BE" w:rsidRPr="00846E4A" w:rsidRDefault="006C16BE" w:rsidP="006C16BE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8</w:t>
            </w:r>
          </w:p>
        </w:tc>
        <w:tc>
          <w:tcPr>
            <w:tcW w:w="3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B9DA8B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02073A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DBF1F2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DD9B65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9F3A4D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8C4FD3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</w:tr>
      <w:tr w:rsidR="006C16BE" w:rsidRPr="00846E4A" w14:paraId="5275C662" w14:textId="77777777" w:rsidTr="006C16BE">
        <w:trPr>
          <w:trHeight w:val="242"/>
        </w:trPr>
        <w:tc>
          <w:tcPr>
            <w:tcW w:w="6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D3E69F" w14:textId="77777777" w:rsidR="006C16BE" w:rsidRPr="00846E4A" w:rsidRDefault="006C16BE" w:rsidP="006C16BE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9</w:t>
            </w:r>
          </w:p>
        </w:tc>
        <w:tc>
          <w:tcPr>
            <w:tcW w:w="3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433203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E2652D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5018C8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D39BA7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073E31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E9C69F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</w:tr>
      <w:tr w:rsidR="006C16BE" w:rsidRPr="00846E4A" w14:paraId="37CD2FEC" w14:textId="77777777" w:rsidTr="006C16BE">
        <w:trPr>
          <w:trHeight w:val="242"/>
        </w:trPr>
        <w:tc>
          <w:tcPr>
            <w:tcW w:w="6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488AED" w14:textId="77777777" w:rsidR="006C16BE" w:rsidRPr="00846E4A" w:rsidRDefault="006C16BE" w:rsidP="006C16BE">
            <w:pPr>
              <w:ind w:left="8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0</w:t>
            </w:r>
          </w:p>
        </w:tc>
        <w:tc>
          <w:tcPr>
            <w:tcW w:w="31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065A18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BB4D2C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8C4D9A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89E4C2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19E22F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06FAB8" w14:textId="77777777" w:rsidR="006C16BE" w:rsidRPr="00846E4A" w:rsidRDefault="006C16BE" w:rsidP="006C16BE">
            <w:pPr>
              <w:rPr>
                <w:rFonts w:ascii="Times New Roman" w:hAnsi="Times New Roman" w:cs="Times New Roman"/>
              </w:rPr>
            </w:pPr>
          </w:p>
        </w:tc>
      </w:tr>
    </w:tbl>
    <w:p w14:paraId="55B44AB9" w14:textId="77777777" w:rsidR="0067167A" w:rsidRDefault="0067167A" w:rsidP="0067167A">
      <w:pPr>
        <w:spacing w:after="4"/>
        <w:ind w:right="1023"/>
      </w:pPr>
    </w:p>
    <w:p w14:paraId="00A37AD2" w14:textId="77777777" w:rsidR="0067167A" w:rsidRDefault="0067167A" w:rsidP="0067167A">
      <w:pPr>
        <w:spacing w:after="4"/>
        <w:ind w:right="1023"/>
      </w:pPr>
    </w:p>
    <w:p w14:paraId="1AAB7513" w14:textId="77777777" w:rsidR="0067167A" w:rsidRPr="0067167A" w:rsidRDefault="0067167A" w:rsidP="0067167A">
      <w:pPr>
        <w:spacing w:after="4"/>
        <w:ind w:left="10" w:right="1023" w:hanging="1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 w:rsidRPr="0067167A">
        <w:rPr>
          <w:rFonts w:ascii="Times New Roman" w:hAnsi="Times New Roman" w:cs="Times New Roman"/>
        </w:rPr>
        <w:t>Председник комисије</w:t>
      </w:r>
      <w:r>
        <w:rPr>
          <w:rFonts w:ascii="Times New Roman" w:hAnsi="Times New Roman" w:cs="Times New Roman"/>
        </w:rPr>
        <w:br/>
        <w:t xml:space="preserve"> </w:t>
      </w:r>
      <w:r w:rsidRPr="0067167A">
        <w:rPr>
          <w:rFonts w:ascii="Times New Roman" w:hAnsi="Times New Roman" w:cs="Times New Roman"/>
          <w:noProof/>
          <w:lang w:val="en-GB" w:eastAsia="en-GB"/>
        </w:rPr>
        <w:drawing>
          <wp:inline distT="0" distB="0" distL="0" distR="0" wp14:anchorId="3EB728E1" wp14:editId="13A80FF4">
            <wp:extent cx="1819275" cy="517245"/>
            <wp:effectExtent l="19050" t="0" r="9525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5172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7167A" w:rsidRPr="0067167A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0365A8"/>
    <w:rsid w:val="001908FB"/>
    <w:rsid w:val="0022304C"/>
    <w:rsid w:val="002419F2"/>
    <w:rsid w:val="002D000A"/>
    <w:rsid w:val="0045755A"/>
    <w:rsid w:val="005658E4"/>
    <w:rsid w:val="0067167A"/>
    <w:rsid w:val="006C16BE"/>
    <w:rsid w:val="006D4DBE"/>
    <w:rsid w:val="0076593A"/>
    <w:rsid w:val="007D058A"/>
    <w:rsid w:val="00846E4A"/>
    <w:rsid w:val="008A4A98"/>
    <w:rsid w:val="008E70AA"/>
    <w:rsid w:val="00912F65"/>
    <w:rsid w:val="00D37D91"/>
    <w:rsid w:val="00DC1BFB"/>
    <w:rsid w:val="00ED6A7A"/>
    <w:rsid w:val="00EE5A24"/>
    <w:rsid w:val="00F11574"/>
    <w:rsid w:val="00F23D78"/>
    <w:rsid w:val="00F628A1"/>
    <w:rsid w:val="00FD3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82F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4DBE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6D4DBE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  <w:style w:type="paragraph" w:customStyle="1" w:styleId="Default">
    <w:name w:val="Default"/>
    <w:rsid w:val="007D058A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D058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6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67A"/>
    <w:rPr>
      <w:rFonts w:ascii="Tahoma" w:eastAsia="Calibri" w:hAnsi="Tahoma" w:cs="Tahoma"/>
      <w:color w:val="000000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4DBE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6D4DBE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  <w:style w:type="paragraph" w:customStyle="1" w:styleId="Default">
    <w:name w:val="Default"/>
    <w:rsid w:val="007D058A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D058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6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67A"/>
    <w:rPr>
      <w:rFonts w:ascii="Tahoma" w:eastAsia="Calibri" w:hAnsi="Tahoma"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mailto:servis@energynet.r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a Cvetić</dc:creator>
  <cp:lastModifiedBy>Zorica Milivojević</cp:lastModifiedBy>
  <cp:revision>2</cp:revision>
  <dcterms:created xsi:type="dcterms:W3CDTF">2022-11-28T07:52:00Z</dcterms:created>
  <dcterms:modified xsi:type="dcterms:W3CDTF">2022-11-28T07:52:00Z</dcterms:modified>
</cp:coreProperties>
</file>